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DED" w:rsidRPr="00946FCE" w:rsidRDefault="00955DED">
      <w:bookmarkStart w:id="0" w:name="_GoBack"/>
      <w:bookmarkEnd w:id="0"/>
      <w:r w:rsidRPr="00946FCE">
        <w:rPr>
          <w:rFonts w:hint="eastAsia"/>
        </w:rPr>
        <w:t xml:space="preserve">The Answer for </w:t>
      </w:r>
      <w:r w:rsidR="00A42B1E" w:rsidRPr="00946FCE">
        <w:t>the</w:t>
      </w:r>
      <w:r w:rsidRPr="00946FCE">
        <w:rPr>
          <w:rFonts w:hint="eastAsia"/>
        </w:rPr>
        <w:t xml:space="preserve"> Q</w:t>
      </w:r>
      <w:r w:rsidR="00495064" w:rsidRPr="00946FCE">
        <w:rPr>
          <w:rFonts w:hint="eastAsia"/>
          <w:vertAlign w:val="subscript"/>
        </w:rPr>
        <w:t>1</w:t>
      </w:r>
      <w:r w:rsidR="00495064" w:rsidRPr="00946FCE">
        <w:t>(</w:t>
      </w:r>
      <w:r w:rsidR="00495064" w:rsidRPr="00946FCE">
        <w:rPr>
          <w:rFonts w:hint="eastAsia"/>
        </w:rPr>
        <w:t>t</w:t>
      </w:r>
      <w:r w:rsidR="009B56D4">
        <w:t>):</w:t>
      </w:r>
    </w:p>
    <w:p w:rsidR="00955DED" w:rsidRDefault="00955DED" w:rsidP="00955DED">
      <w:r w:rsidRPr="00946FCE">
        <w:rPr>
          <w:rFonts w:hint="eastAsia"/>
        </w:rPr>
        <w:t>[</w:t>
      </w:r>
      <w:r w:rsidRPr="00946FCE">
        <w:t>t u v</w:t>
      </w:r>
      <w:r w:rsidRPr="00946FCE">
        <w:rPr>
          <w:rFonts w:hint="eastAsia"/>
        </w:rPr>
        <w:t>]</w:t>
      </w:r>
      <w:r w:rsidRPr="00946FCE">
        <w:t>= [3.0472e-01   1.0972e-02   5.3370e-01]</w:t>
      </w:r>
    </w:p>
    <w:p w:rsidR="009B56D4" w:rsidRDefault="009B56D4" w:rsidP="00955DED">
      <w:r>
        <w:t>The point on the polynomial surface is (</w:t>
      </w:r>
      <w:r w:rsidR="00410498">
        <w:t>0.05486</w:t>
      </w:r>
      <w:r>
        <w:t>,</w:t>
      </w:r>
      <w:r w:rsidR="00410498">
        <w:tab/>
      </w:r>
      <w:r>
        <w:t>2.6685,</w:t>
      </w:r>
      <w:r w:rsidR="00410498">
        <w:tab/>
      </w:r>
      <w:r w:rsidRPr="009B56D4">
        <w:t>3.1221</w:t>
      </w:r>
      <w:r>
        <w:t>)</w:t>
      </w:r>
    </w:p>
    <w:p w:rsidR="009B56D4" w:rsidRPr="00946FCE" w:rsidRDefault="009B56D4" w:rsidP="00955DED">
      <w:r>
        <w:t>The point on the query curve is (</w:t>
      </w:r>
      <w:r w:rsidRPr="009B56D4">
        <w:t>1.5236</w:t>
      </w:r>
      <w:r w:rsidR="00410498">
        <w:t>,</w:t>
      </w:r>
      <w:r w:rsidR="00410498">
        <w:tab/>
      </w:r>
      <w:r w:rsidRPr="009B56D4">
        <w:t>1.5236</w:t>
      </w:r>
      <w:r w:rsidR="00410498">
        <w:t>,</w:t>
      </w:r>
      <w:r w:rsidR="00410498">
        <w:tab/>
      </w:r>
      <w:r w:rsidRPr="009B56D4">
        <w:t>4.1172)</w:t>
      </w:r>
    </w:p>
    <w:p w:rsidR="00955DED" w:rsidRPr="00946FCE" w:rsidRDefault="0006540A" w:rsidP="00955DED">
      <w:r w:rsidRPr="00946FCE">
        <w:t>D</w:t>
      </w:r>
      <w:r w:rsidR="00955DED" w:rsidRPr="00946FCE">
        <w:rPr>
          <w:rFonts w:hint="eastAsia"/>
        </w:rPr>
        <w:t>istance</w:t>
      </w:r>
      <w:r w:rsidR="00955DED" w:rsidRPr="00946FCE">
        <w:t>=2.1115</w:t>
      </w:r>
    </w:p>
    <w:p w:rsidR="00EB1A33" w:rsidRPr="00946FCE" w:rsidRDefault="00EB1A33" w:rsidP="00955DED"/>
    <w:p w:rsidR="00EB1A33" w:rsidRPr="00946FCE" w:rsidRDefault="00EB1A33" w:rsidP="00EB1A33">
      <w:r w:rsidRPr="00946FCE">
        <w:rPr>
          <w:rFonts w:hint="eastAsia"/>
        </w:rPr>
        <w:t xml:space="preserve">The Answer for </w:t>
      </w:r>
      <w:r w:rsidR="0006540A" w:rsidRPr="00946FCE">
        <w:t>the</w:t>
      </w:r>
      <w:r w:rsidRPr="00946FCE">
        <w:rPr>
          <w:rFonts w:hint="eastAsia"/>
        </w:rPr>
        <w:t xml:space="preserve"> Q</w:t>
      </w:r>
      <w:r w:rsidRPr="00946FCE">
        <w:rPr>
          <w:vertAlign w:val="subscript"/>
        </w:rPr>
        <w:t>2</w:t>
      </w:r>
      <w:r w:rsidR="00495064" w:rsidRPr="00946FCE">
        <w:rPr>
          <w:rFonts w:hint="eastAsia"/>
        </w:rPr>
        <w:t>(</w:t>
      </w:r>
      <w:r w:rsidR="00495064" w:rsidRPr="00946FCE">
        <w:t>t</w:t>
      </w:r>
      <w:r w:rsidR="00495064" w:rsidRPr="00946FCE">
        <w:rPr>
          <w:rFonts w:hint="eastAsia"/>
        </w:rPr>
        <w:t>)</w:t>
      </w:r>
    </w:p>
    <w:p w:rsidR="00EB1A33" w:rsidRDefault="00EB1A33" w:rsidP="00EB1A33">
      <w:r w:rsidRPr="00946FCE">
        <w:t>[t u v] =[ 2.0109e-01   6.4025e-03   5.1381e-01]</w:t>
      </w:r>
    </w:p>
    <w:p w:rsidR="009B56D4" w:rsidRDefault="009B56D4" w:rsidP="009B56D4">
      <w:r>
        <w:t>The point on the polynomial surface is (</w:t>
      </w:r>
      <w:r w:rsidR="00AA26D8">
        <w:t>0.03</w:t>
      </w:r>
      <w:r w:rsidR="00AA26D8" w:rsidRPr="00AA26D8">
        <w:t>2012</w:t>
      </w:r>
      <w:r w:rsidR="00AA26D8">
        <w:t>,</w:t>
      </w:r>
      <w:r w:rsidR="00AA26D8">
        <w:tab/>
      </w:r>
      <w:r w:rsidR="00AA26D8" w:rsidRPr="00AA26D8">
        <w:t>2.5690</w:t>
      </w:r>
      <w:r w:rsidR="00AA26D8">
        <w:t>,</w:t>
      </w:r>
      <w:r w:rsidR="00AA26D8">
        <w:tab/>
      </w:r>
      <w:r w:rsidR="00AA26D8" w:rsidRPr="00AA26D8">
        <w:t>3.0295</w:t>
      </w:r>
      <w:r>
        <w:t>)</w:t>
      </w:r>
    </w:p>
    <w:p w:rsidR="009B56D4" w:rsidRPr="009B56D4" w:rsidRDefault="009B56D4" w:rsidP="00EB1A33">
      <w:r>
        <w:t>The point on the query curve is (</w:t>
      </w:r>
      <w:r w:rsidR="0099489D" w:rsidRPr="0099489D">
        <w:t>1.0055</w:t>
      </w:r>
      <w:r w:rsidR="0099489D">
        <w:t>,</w:t>
      </w:r>
      <w:r w:rsidR="0099489D">
        <w:tab/>
      </w:r>
      <w:r w:rsidR="0099489D" w:rsidRPr="0099489D">
        <w:t>1.0055</w:t>
      </w:r>
      <w:r w:rsidR="0099489D">
        <w:t>,</w:t>
      </w:r>
      <w:r w:rsidR="0099489D">
        <w:tab/>
      </w:r>
      <w:r w:rsidR="0099489D" w:rsidRPr="0099489D">
        <w:t>4.3306</w:t>
      </w:r>
      <w:r>
        <w:t>)</w:t>
      </w:r>
    </w:p>
    <w:p w:rsidR="00EB1A33" w:rsidRPr="00946FCE" w:rsidRDefault="009B56D4" w:rsidP="00EB1A33">
      <w:r>
        <w:t>D</w:t>
      </w:r>
      <w:r w:rsidR="00DE2AB4" w:rsidRPr="00946FCE">
        <w:t>istance=</w:t>
      </w:r>
      <w:r w:rsidR="00EB1A33" w:rsidRPr="00946FCE">
        <w:t>2.2399</w:t>
      </w:r>
    </w:p>
    <w:p w:rsidR="00A42B1E" w:rsidRDefault="00A42B1E">
      <w:pPr>
        <w:rPr>
          <w:color w:val="FF0000"/>
        </w:rPr>
      </w:pPr>
    </w:p>
    <w:p w:rsidR="00A42B1E" w:rsidRDefault="00A42B1E">
      <w:pPr>
        <w:pBdr>
          <w:bottom w:val="wave" w:sz="6" w:space="1" w:color="auto"/>
        </w:pBdr>
      </w:pPr>
      <w:r w:rsidRPr="00013A51">
        <w:rPr>
          <w:rFonts w:hint="eastAsia"/>
        </w:rPr>
        <w:t xml:space="preserve">The following is </w:t>
      </w:r>
      <w:r w:rsidR="00013A51" w:rsidRPr="00013A51">
        <w:t>some discussion.</w:t>
      </w:r>
    </w:p>
    <w:p w:rsidR="00B24C1C" w:rsidRDefault="00B24C1C">
      <w:pPr>
        <w:pBdr>
          <w:bottom w:val="wave" w:sz="6" w:space="1" w:color="auto"/>
        </w:pBdr>
      </w:pPr>
    </w:p>
    <w:p w:rsidR="00B24C1C" w:rsidRPr="00013A51" w:rsidRDefault="00B24C1C"/>
    <w:p w:rsidR="00B24C1C" w:rsidRPr="00013A51" w:rsidRDefault="00996A8C" w:rsidP="00B24C1C">
      <w:r w:rsidRPr="00013A51">
        <w:t>M</w:t>
      </w:r>
      <w:r w:rsidR="00F33158" w:rsidRPr="00013A51">
        <w:rPr>
          <w:rFonts w:hint="eastAsia"/>
        </w:rPr>
        <w:t>-file</w:t>
      </w:r>
      <w:r w:rsidR="00B24C1C">
        <w:t xml:space="preserve"> for </w:t>
      </w:r>
      <w:r w:rsidR="00B24C1C" w:rsidRPr="00013A51">
        <w:rPr>
          <w:rFonts w:hint="eastAsia"/>
        </w:rPr>
        <w:t>Q1(</w:t>
      </w:r>
      <w:r w:rsidR="00B24C1C" w:rsidRPr="00013A51">
        <w:t>t</w:t>
      </w:r>
      <w:r w:rsidR="00B24C1C" w:rsidRPr="00013A51">
        <w:rPr>
          <w:rFonts w:hint="eastAsia"/>
        </w:rPr>
        <w:t>)</w:t>
      </w:r>
    </w:p>
    <w:p w:rsidR="00F33158" w:rsidRDefault="00F33158"/>
    <w:p w:rsidR="00B24C1C" w:rsidRDefault="00B24C1C" w:rsidP="00B24C1C">
      <w:r>
        <w:t>%t,u,v are variables</w:t>
      </w:r>
    </w:p>
    <w:p w:rsidR="00B24C1C" w:rsidRDefault="00B24C1C" w:rsidP="00B24C1C">
      <w:r>
        <w:t>syms u v t</w:t>
      </w:r>
    </w:p>
    <w:p w:rsidR="00B24C1C" w:rsidRDefault="00B24C1C" w:rsidP="00B24C1C">
      <w:r>
        <w:t>syms h real</w:t>
      </w:r>
    </w:p>
    <w:p w:rsidR="00B24C1C" w:rsidRDefault="00B24C1C" w:rsidP="00B24C1C">
      <w:r>
        <w:t>digits(8)</w:t>
      </w:r>
    </w:p>
    <w:p w:rsidR="00B24C1C" w:rsidRDefault="00B24C1C" w:rsidP="00B24C1C">
      <w:r>
        <w:t>%h is step size</w:t>
      </w:r>
    </w:p>
    <w:p w:rsidR="00B24C1C" w:rsidRDefault="00B24C1C" w:rsidP="00B24C1C">
      <w:r>
        <w:t>%u,v is from 0 to 1</w:t>
      </w:r>
    </w:p>
    <w:p w:rsidR="00B24C1C" w:rsidRDefault="00B24C1C" w:rsidP="00B24C1C">
      <w:r>
        <w:t>x=5*u;</w:t>
      </w:r>
    </w:p>
    <w:p w:rsidR="00B24C1C" w:rsidRDefault="00B24C1C" w:rsidP="00B24C1C">
      <w:r>
        <w:t>y=5*v;</w:t>
      </w:r>
    </w:p>
    <w:p w:rsidR="00B24C1C" w:rsidRDefault="00B24C1C" w:rsidP="00B24C1C">
      <w:r>
        <w:t>z=(-0.38)+25/3*x+4/3*y-25/3*x*x-10/3*x*y;</w:t>
      </w:r>
    </w:p>
    <w:p w:rsidR="00B24C1C" w:rsidRDefault="00B24C1C" w:rsidP="00B24C1C">
      <w:r>
        <w:t>%Q1t, t is from 0 to 1</w:t>
      </w:r>
    </w:p>
    <w:p w:rsidR="00B24C1C" w:rsidRDefault="00B24C1C" w:rsidP="00B24C1C">
      <w:r>
        <w:t>qx=5*t;</w:t>
      </w:r>
    </w:p>
    <w:p w:rsidR="00B24C1C" w:rsidRDefault="00B24C1C" w:rsidP="00B24C1C">
      <w:r>
        <w:t>qy=5*t;</w:t>
      </w:r>
    </w:p>
    <w:p w:rsidR="00B24C1C" w:rsidRDefault="00B24C1C" w:rsidP="00B24C1C">
      <w:r>
        <w:t>qz=25/6*t*t-25/6*t+5;</w:t>
      </w:r>
    </w:p>
    <w:p w:rsidR="00B24C1C" w:rsidRDefault="00B24C1C" w:rsidP="00B24C1C">
      <w:r>
        <w:t>distancesquare=(x-qx)^2+(y-qy)^2+(z-qz)^2;</w:t>
      </w:r>
    </w:p>
    <w:p w:rsidR="00B24C1C" w:rsidRDefault="00B24C1C" w:rsidP="00B24C1C">
      <w:r>
        <w:t>%diff(distance,'t'),diff(distance,'u'),diff(distance,'v');</w:t>
      </w:r>
    </w:p>
    <w:p w:rsidR="00B24C1C" w:rsidRDefault="00B24C1C" w:rsidP="00B24C1C">
      <w:r>
        <w:t>Ft=diff(distancesquare,'t');</w:t>
      </w:r>
    </w:p>
    <w:p w:rsidR="00B24C1C" w:rsidRDefault="00B24C1C" w:rsidP="00B24C1C">
      <w:r>
        <w:t>Fu=diff(distancesquare,'u');</w:t>
      </w:r>
    </w:p>
    <w:p w:rsidR="00B24C1C" w:rsidRDefault="00B24C1C" w:rsidP="00B24C1C">
      <w:r>
        <w:t>Fv=diff(distancesquare,'v');</w:t>
      </w:r>
    </w:p>
    <w:p w:rsidR="00B24C1C" w:rsidRDefault="00B24C1C" w:rsidP="00B24C1C">
      <w:r>
        <w:t>%t0,u0,v0 are initial point;</w:t>
      </w:r>
    </w:p>
    <w:p w:rsidR="00B24C1C" w:rsidRDefault="00DC46B7" w:rsidP="00B24C1C">
      <w:r>
        <w:t>t0=0.5</w:t>
      </w:r>
      <w:r w:rsidR="00B24C1C">
        <w:t>;</w:t>
      </w:r>
    </w:p>
    <w:p w:rsidR="00B24C1C" w:rsidRDefault="00DC46B7" w:rsidP="00B24C1C">
      <w:r>
        <w:t>u0=0.5</w:t>
      </w:r>
      <w:r w:rsidR="00B24C1C">
        <w:t>;</w:t>
      </w:r>
    </w:p>
    <w:p w:rsidR="00B24C1C" w:rsidRDefault="00DC46B7" w:rsidP="00B24C1C">
      <w:r>
        <w:t>v0=0.5</w:t>
      </w:r>
      <w:r w:rsidR="00B24C1C">
        <w:t>;</w:t>
      </w:r>
    </w:p>
    <w:p w:rsidR="00B24C1C" w:rsidRDefault="00B24C1C" w:rsidP="00B24C1C">
      <w:r>
        <w:t>for i=1:200</w:t>
      </w:r>
    </w:p>
    <w:p w:rsidR="00B24C1C" w:rsidRDefault="00B24C1C" w:rsidP="00B24C1C">
      <w:r>
        <w:t>%deltat,deltau,deltav are numbers of partial derivation</w:t>
      </w:r>
    </w:p>
    <w:p w:rsidR="00B24C1C" w:rsidRDefault="00B24C1C" w:rsidP="00B24C1C">
      <w:r>
        <w:t>deltat=eval(subs(Ft,[t,u,v],[t0,u0,v0]));</w:t>
      </w:r>
    </w:p>
    <w:p w:rsidR="00B24C1C" w:rsidRDefault="00B24C1C" w:rsidP="00B24C1C">
      <w:r>
        <w:t>deltau=eval(subs(Fu,[t,u,v],[t0,u0,v0]));</w:t>
      </w:r>
    </w:p>
    <w:p w:rsidR="00B24C1C" w:rsidRDefault="00B24C1C" w:rsidP="00B24C1C">
      <w:r>
        <w:t>deltav=eval(subs(Fv,[t,u,v],[t0,u0,v0]));</w:t>
      </w:r>
    </w:p>
    <w:p w:rsidR="00B24C1C" w:rsidRDefault="00B24C1C" w:rsidP="00B24C1C">
      <w:r>
        <w:lastRenderedPageBreak/>
        <w:t>%t1,u1,v1 are variables</w:t>
      </w:r>
    </w:p>
    <w:p w:rsidR="00B24C1C" w:rsidRDefault="00B24C1C" w:rsidP="00B24C1C">
      <w:r>
        <w:t>t1=t0+deltat*h;</w:t>
      </w:r>
    </w:p>
    <w:p w:rsidR="00B24C1C" w:rsidRDefault="00B24C1C" w:rsidP="00B24C1C">
      <w:r>
        <w:t>u1=u0+deltau*h;</w:t>
      </w:r>
    </w:p>
    <w:p w:rsidR="00B24C1C" w:rsidRDefault="00B24C1C" w:rsidP="00B24C1C">
      <w:r>
        <w:t>v1=v0+deltav*h;</w:t>
      </w:r>
    </w:p>
    <w:p w:rsidR="00B24C1C" w:rsidRDefault="00B24C1C" w:rsidP="00B24C1C">
      <w:r>
        <w:t>newdistancesquare=subs(distancesquare,[t,u,v],[t1,u1,v1]);</w:t>
      </w:r>
    </w:p>
    <w:p w:rsidR="00B24C1C" w:rsidRDefault="00B24C1C" w:rsidP="00B24C1C">
      <w:r>
        <w:t>%new t0,u0,v0</w:t>
      </w:r>
    </w:p>
    <w:p w:rsidR="00B24C1C" w:rsidRDefault="00B24C1C" w:rsidP="00B24C1C">
      <w:r>
        <w:t>g=diff(newdistancesquare,'h');</w:t>
      </w:r>
    </w:p>
    <w:p w:rsidR="00B24C1C" w:rsidRDefault="00B24C1C" w:rsidP="00B24C1C">
      <w:r>
        <w:t>h0=eval(solve(g==0,h));</w:t>
      </w:r>
    </w:p>
    <w:p w:rsidR="00B24C1C" w:rsidRDefault="00B24C1C" w:rsidP="00B24C1C">
      <w:r>
        <w:t>[r,c]=size(h0);</w:t>
      </w:r>
    </w:p>
    <w:p w:rsidR="00B24C1C" w:rsidRDefault="00B24C1C" w:rsidP="00B24C1C">
      <w:r>
        <w:t>if r~= 1</w:t>
      </w:r>
    </w:p>
    <w:p w:rsidR="00B24C1C" w:rsidRDefault="00B24C1C" w:rsidP="00B24C1C">
      <w:r>
        <w:t xml:space="preserve">    h0=h0.*((t0+deltat*h0&gt;=0).*(t0+deltat*h0&lt;=1).*(u0+deltau*h0&gt;=0).*(u0+deltau*h0&lt;=1).*(v0+deltav*h0&gt;=0).*(v0+deltav*h0&lt;=1));</w:t>
      </w:r>
    </w:p>
    <w:p w:rsidR="00B24C1C" w:rsidRDefault="00B24C1C" w:rsidP="00B24C1C">
      <w:r>
        <w:t xml:space="preserve">    h0(find(h0==0))=[];</w:t>
      </w:r>
    </w:p>
    <w:p w:rsidR="00B24C1C" w:rsidRDefault="00B24C1C" w:rsidP="00B24C1C">
      <w:r>
        <w:t>end</w:t>
      </w:r>
    </w:p>
    <w:p w:rsidR="00B24C1C" w:rsidRDefault="00B24C1C" w:rsidP="00B24C1C">
      <w:r>
        <w:t>t0=t0+deltat*h0;</w:t>
      </w:r>
    </w:p>
    <w:p w:rsidR="00B24C1C" w:rsidRDefault="00B24C1C" w:rsidP="00B24C1C">
      <w:r>
        <w:t>u0=u0+deltau*h0;</w:t>
      </w:r>
    </w:p>
    <w:p w:rsidR="00B24C1C" w:rsidRDefault="00B24C1C" w:rsidP="00B24C1C">
      <w:r>
        <w:t>v0=v0+deltav*h0;</w:t>
      </w:r>
    </w:p>
    <w:p w:rsidR="00B24C1C" w:rsidRDefault="00B24C1C" w:rsidP="00B24C1C">
      <w:r>
        <w:t>end</w:t>
      </w:r>
    </w:p>
    <w:p w:rsidR="00B24C1C" w:rsidRDefault="00B24C1C" w:rsidP="00B24C1C">
      <w:r>
        <w:t>point_tuv=[t0,u0,v0]</w:t>
      </w:r>
    </w:p>
    <w:p w:rsidR="00437735" w:rsidRDefault="00B24C1C" w:rsidP="00471F00">
      <w:pPr>
        <w:pBdr>
          <w:bottom w:val="wave" w:sz="6" w:space="1" w:color="auto"/>
        </w:pBdr>
      </w:pPr>
      <w:r>
        <w:t>distance=sqrt(eval(subs(distancesquare,[t,u,v],[t0,u0,v0])))</w:t>
      </w:r>
    </w:p>
    <w:p w:rsidR="00B24C1C" w:rsidRDefault="00B24C1C" w:rsidP="00471F00"/>
    <w:p w:rsidR="00B24C1C" w:rsidRPr="00B24C1C" w:rsidRDefault="00B24C1C" w:rsidP="00471F00"/>
    <w:p w:rsidR="00F33158" w:rsidRPr="00996A8C" w:rsidRDefault="00F33158" w:rsidP="00F33158">
      <w:pPr>
        <w:rPr>
          <w:color w:val="FF0000"/>
        </w:rPr>
      </w:pPr>
      <w:r w:rsidRPr="00996A8C">
        <w:rPr>
          <w:color w:val="FF0000"/>
        </w:rPr>
        <w:t>Result</w:t>
      </w:r>
    </w:p>
    <w:p w:rsidR="00F33158" w:rsidRPr="00996A8C" w:rsidRDefault="00F33158" w:rsidP="00F33158">
      <w:pPr>
        <w:rPr>
          <w:color w:val="FF0000"/>
        </w:rPr>
      </w:pPr>
    </w:p>
    <w:p w:rsidR="00F33158" w:rsidRPr="00996A8C" w:rsidRDefault="007345BB" w:rsidP="00F33158">
      <w:pPr>
        <w:rPr>
          <w:color w:val="FF0000"/>
        </w:rPr>
      </w:pPr>
      <w:r>
        <w:rPr>
          <w:color w:val="FF0000"/>
        </w:rPr>
        <w:t>P</w:t>
      </w:r>
      <w:r w:rsidR="00F33158" w:rsidRPr="00996A8C">
        <w:rPr>
          <w:color w:val="FF0000"/>
        </w:rPr>
        <w:t xml:space="preserve">oint </w:t>
      </w:r>
      <w:r w:rsidR="00F33158" w:rsidRPr="00996A8C">
        <w:rPr>
          <w:rFonts w:hint="eastAsia"/>
          <w:color w:val="FF0000"/>
        </w:rPr>
        <w:t>[</w:t>
      </w:r>
      <w:r w:rsidR="00F33158" w:rsidRPr="00996A8C">
        <w:rPr>
          <w:color w:val="FF0000"/>
        </w:rPr>
        <w:t>t u v</w:t>
      </w:r>
      <w:r w:rsidR="00F33158" w:rsidRPr="00996A8C">
        <w:rPr>
          <w:rFonts w:hint="eastAsia"/>
          <w:color w:val="FF0000"/>
        </w:rPr>
        <w:t>]</w:t>
      </w:r>
      <w:r w:rsidR="00F33158" w:rsidRPr="00996A8C">
        <w:rPr>
          <w:color w:val="FF0000"/>
        </w:rPr>
        <w:t>= [3.0472e-01   1.0972e-02   5.3370e-01]</w:t>
      </w:r>
    </w:p>
    <w:p w:rsidR="00F33158" w:rsidRPr="007345BB" w:rsidRDefault="00F33158" w:rsidP="00F33158">
      <w:pPr>
        <w:rPr>
          <w:color w:val="FF0000"/>
        </w:rPr>
      </w:pPr>
    </w:p>
    <w:p w:rsidR="00F33158" w:rsidRPr="00996A8C" w:rsidRDefault="00B24C1C" w:rsidP="00F33158">
      <w:pPr>
        <w:rPr>
          <w:color w:val="FF0000"/>
        </w:rPr>
      </w:pPr>
      <w:r>
        <w:rPr>
          <w:rFonts w:hint="eastAsia"/>
          <w:color w:val="FF0000"/>
        </w:rPr>
        <w:t>D</w:t>
      </w:r>
      <w:r w:rsidR="00F33158" w:rsidRPr="00996A8C">
        <w:rPr>
          <w:rFonts w:hint="eastAsia"/>
          <w:color w:val="FF0000"/>
        </w:rPr>
        <w:t>istance</w:t>
      </w:r>
      <w:r w:rsidR="00F33158" w:rsidRPr="00996A8C">
        <w:rPr>
          <w:color w:val="FF0000"/>
        </w:rPr>
        <w:t>=2.1115</w:t>
      </w:r>
    </w:p>
    <w:p w:rsidR="00F33158" w:rsidRDefault="00F33158" w:rsidP="00F33158"/>
    <w:p w:rsidR="00B24C1C" w:rsidRDefault="00B24C1C" w:rsidP="00F33158">
      <w:r>
        <w:rPr>
          <w:rFonts w:hint="eastAsia"/>
        </w:rPr>
        <w:t>Figure1</w:t>
      </w:r>
    </w:p>
    <w:p w:rsidR="00F33158" w:rsidRDefault="00665CEF" w:rsidP="00F33158">
      <w:pPr>
        <w:pBdr>
          <w:bottom w:val="wave" w:sz="6" w:space="1" w:color="auto"/>
        </w:pBdr>
      </w:pPr>
      <w:r>
        <w:rPr>
          <w:noProof/>
        </w:rPr>
        <w:drawing>
          <wp:inline distT="0" distB="0" distL="0" distR="0">
            <wp:extent cx="2303958" cy="1699846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300" cy="170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1CD4">
        <w:t xml:space="preserve"> </w:t>
      </w:r>
      <w:r w:rsidR="00B31CD4" w:rsidRPr="00B31CD4">
        <w:rPr>
          <w:noProof/>
        </w:rPr>
        <w:drawing>
          <wp:inline distT="0" distB="0" distL="0" distR="0">
            <wp:extent cx="2409092" cy="1804386"/>
            <wp:effectExtent l="0" t="0" r="0" b="5715"/>
            <wp:docPr id="3" name="图片 3" descr="D:\MATLAB R2014a\bin\Lab project1 shortest distance\figure1 b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ATLAB R2014a\bin\Lab project1 shortest distance\figure1 bi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887" cy="1812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085D" w:rsidRDefault="0025085D" w:rsidP="00F33158"/>
    <w:p w:rsidR="00DE3F2C" w:rsidRPr="00DE3F2C" w:rsidRDefault="00DE3F2C" w:rsidP="00F33158">
      <w:pPr>
        <w:rPr>
          <w:color w:val="0070C0"/>
        </w:rPr>
      </w:pPr>
      <w:r w:rsidRPr="00DE3F2C">
        <w:rPr>
          <w:color w:val="0070C0"/>
        </w:rPr>
        <w:t>N</w:t>
      </w:r>
      <w:r w:rsidRPr="00DE3F2C">
        <w:rPr>
          <w:rFonts w:hint="eastAsia"/>
          <w:color w:val="0070C0"/>
        </w:rPr>
        <w:t>ote</w:t>
      </w:r>
      <w:r>
        <w:rPr>
          <w:color w:val="0070C0"/>
        </w:rPr>
        <w:t>-The choice of initial point</w:t>
      </w:r>
      <w:r w:rsidRPr="00DE3F2C">
        <w:rPr>
          <w:rFonts w:hint="eastAsia"/>
          <w:color w:val="0070C0"/>
        </w:rPr>
        <w:t>：</w:t>
      </w:r>
    </w:p>
    <w:p w:rsidR="00DE3F2C" w:rsidRPr="00DE3F2C" w:rsidRDefault="00DE3F2C" w:rsidP="00DE3F2C">
      <w:pPr>
        <w:rPr>
          <w:color w:val="0070C0"/>
        </w:rPr>
      </w:pPr>
      <w:r w:rsidRPr="00DE3F2C">
        <w:rPr>
          <w:color w:val="0070C0"/>
        </w:rPr>
        <w:t xml:space="preserve">The choice of the </w:t>
      </w:r>
      <w:r w:rsidR="009302B8" w:rsidRPr="00DE3F2C">
        <w:rPr>
          <w:color w:val="0070C0"/>
        </w:rPr>
        <w:t>initial</w:t>
      </w:r>
      <w:r w:rsidRPr="00DE3F2C">
        <w:rPr>
          <w:color w:val="0070C0"/>
        </w:rPr>
        <w:t xml:space="preserve"> point can somehow make the programme not workable.</w:t>
      </w:r>
    </w:p>
    <w:p w:rsidR="00DE3F2C" w:rsidRPr="00DE3F2C" w:rsidRDefault="00DE3F2C" w:rsidP="00DE3F2C">
      <w:pPr>
        <w:rPr>
          <w:color w:val="0070C0"/>
        </w:rPr>
      </w:pPr>
      <w:r w:rsidRPr="00DE3F2C">
        <w:rPr>
          <w:color w:val="0070C0"/>
        </w:rPr>
        <w:t xml:space="preserve">Although in most case, the t,u,v will converge to the point [3.0472e-01   1.0972e-02   </w:t>
      </w:r>
      <w:r w:rsidRPr="00DE3F2C">
        <w:rPr>
          <w:color w:val="0070C0"/>
        </w:rPr>
        <w:lastRenderedPageBreak/>
        <w:t>5.3370e-01], if the initial point [t0 u0 v0] is very close to [1 1 1] or [0 0 0] the programme may not converge or it may converge to some point that t,u,v are out of the range [0 1].</w:t>
      </w:r>
    </w:p>
    <w:p w:rsidR="00DE3F2C" w:rsidRPr="00DE3F2C" w:rsidRDefault="00DE3F2C" w:rsidP="00DE3F2C">
      <w:pPr>
        <w:rPr>
          <w:color w:val="0070C0"/>
        </w:rPr>
      </w:pPr>
      <w:r w:rsidRPr="00DE3F2C">
        <w:rPr>
          <w:color w:val="0070C0"/>
        </w:rPr>
        <w:t>For example:</w:t>
      </w:r>
    </w:p>
    <w:p w:rsidR="00DE3F2C" w:rsidRPr="003C281C" w:rsidRDefault="00DE3F2C" w:rsidP="003C281C">
      <w:pPr>
        <w:pStyle w:val="a7"/>
        <w:numPr>
          <w:ilvl w:val="0"/>
          <w:numId w:val="1"/>
        </w:numPr>
        <w:ind w:firstLineChars="0"/>
        <w:rPr>
          <w:color w:val="0070C0"/>
        </w:rPr>
      </w:pPr>
      <w:r w:rsidRPr="003C281C">
        <w:rPr>
          <w:color w:val="0070C0"/>
        </w:rPr>
        <w:t>If the initial point is [0 0 0] then the result converges to [-7.9366e-03   1.7293e-01  -4.0682e-01].</w:t>
      </w:r>
      <w:r w:rsidR="001D7D9C">
        <w:rPr>
          <w:color w:val="0070C0"/>
        </w:rPr>
        <w:t xml:space="preserve"> I tried to increase the number of iterations, but it still converge to some point that the t,u,v go out of the range [0 1].  </w:t>
      </w:r>
    </w:p>
    <w:p w:rsidR="00DE3F2C" w:rsidRPr="003C281C" w:rsidRDefault="00DE3F2C" w:rsidP="003C281C">
      <w:pPr>
        <w:pStyle w:val="a7"/>
        <w:numPr>
          <w:ilvl w:val="0"/>
          <w:numId w:val="1"/>
        </w:numPr>
        <w:ind w:firstLineChars="0"/>
        <w:rPr>
          <w:color w:val="0070C0"/>
        </w:rPr>
      </w:pPr>
      <w:r w:rsidRPr="003C281C">
        <w:rPr>
          <w:color w:val="0070C0"/>
        </w:rPr>
        <w:t>If the initial point is [0.9 0.9 0.9] then the program cannot run because in one of the iteration there are two h meet the tw</w:t>
      </w:r>
      <w:r w:rsidR="00B53B01" w:rsidRPr="003C281C">
        <w:rPr>
          <w:color w:val="0070C0"/>
        </w:rPr>
        <w:t>o requirements, which are</w:t>
      </w:r>
      <w:r w:rsidRPr="003C281C">
        <w:rPr>
          <w:color w:val="0070C0"/>
        </w:rPr>
        <w:t xml:space="preserve"> g'(h)=0 and the new [t u v] in the range of [0 1].</w:t>
      </w:r>
    </w:p>
    <w:p w:rsidR="00DE3F2C" w:rsidRDefault="00DE3F2C" w:rsidP="003C281C">
      <w:pPr>
        <w:pStyle w:val="a7"/>
        <w:numPr>
          <w:ilvl w:val="0"/>
          <w:numId w:val="1"/>
        </w:numPr>
        <w:ind w:firstLineChars="0"/>
        <w:rPr>
          <w:color w:val="0070C0"/>
        </w:rPr>
      </w:pPr>
      <w:r w:rsidRPr="003C281C">
        <w:rPr>
          <w:color w:val="0070C0"/>
        </w:rPr>
        <w:t xml:space="preserve">If the </w:t>
      </w:r>
      <w:r w:rsidR="009302B8" w:rsidRPr="003C281C">
        <w:rPr>
          <w:color w:val="0070C0"/>
        </w:rPr>
        <w:t>initial</w:t>
      </w:r>
      <w:r w:rsidRPr="003C281C">
        <w:rPr>
          <w:color w:val="0070C0"/>
        </w:rPr>
        <w:t xml:space="preserve"> point is some point that is not too close to the [0 0 0] and [1 1 1],such as [0.2 0.2 0.2],[0.3 0.3 0.3],[0.5 0.5 0.5],[0.7 0.7 0.7] the result all converges to [3.0472e-</w:t>
      </w:r>
      <w:r w:rsidR="0064318C" w:rsidRPr="003C281C">
        <w:rPr>
          <w:color w:val="0070C0"/>
        </w:rPr>
        <w:t>01   1.0972e-02   5.3370e-01].</w:t>
      </w:r>
    </w:p>
    <w:p w:rsidR="00E04A22" w:rsidRDefault="00E04A22" w:rsidP="00E04A22">
      <w:pPr>
        <w:pStyle w:val="a7"/>
        <w:numPr>
          <w:ilvl w:val="0"/>
          <w:numId w:val="1"/>
        </w:numPr>
        <w:ind w:firstLineChars="0"/>
        <w:rPr>
          <w:color w:val="0070C0"/>
        </w:rPr>
      </w:pPr>
      <w:r w:rsidRPr="00E04A22">
        <w:rPr>
          <w:color w:val="0070C0"/>
        </w:rPr>
        <w:t>However if the initial point is the exact point [3.0472e-01   1.0972e-02   5.3370e-01] then it still converge to itself [3.0472e-01   1.0972e-02   5.3370e-01].</w:t>
      </w:r>
    </w:p>
    <w:p w:rsidR="008955B6" w:rsidRPr="008955B6" w:rsidRDefault="008955B6" w:rsidP="008955B6">
      <w:pPr>
        <w:rPr>
          <w:color w:val="0070C0"/>
        </w:rPr>
      </w:pPr>
    </w:p>
    <w:p w:rsidR="00DE3F2C" w:rsidRPr="00DE3F2C" w:rsidRDefault="009302B8" w:rsidP="00DE3F2C">
      <w:pPr>
        <w:rPr>
          <w:color w:val="0070C0"/>
        </w:rPr>
      </w:pPr>
      <w:r>
        <w:rPr>
          <w:color w:val="0070C0"/>
        </w:rPr>
        <w:t>The previous discussion show</w:t>
      </w:r>
      <w:r w:rsidR="00DE3F2C" w:rsidRPr="00DE3F2C">
        <w:rPr>
          <w:color w:val="0070C0"/>
        </w:rPr>
        <w:t>s that my program is sensitive to the initial point.</w:t>
      </w:r>
    </w:p>
    <w:p w:rsidR="00DE3F2C" w:rsidRDefault="00DE3F2C" w:rsidP="00DE3F2C">
      <w:pPr>
        <w:pBdr>
          <w:bottom w:val="wave" w:sz="6" w:space="1" w:color="auto"/>
        </w:pBdr>
        <w:rPr>
          <w:color w:val="0070C0"/>
        </w:rPr>
      </w:pPr>
      <w:r w:rsidRPr="00DE3F2C">
        <w:rPr>
          <w:color w:val="0070C0"/>
        </w:rPr>
        <w:t>I haven't figured out how big my program's converge interval is, for the initial point.</w:t>
      </w:r>
    </w:p>
    <w:p w:rsidR="00471F00" w:rsidRPr="009B2829" w:rsidRDefault="00471F00" w:rsidP="00F33158">
      <w:pPr>
        <w:rPr>
          <w:color w:val="FF0000"/>
        </w:rPr>
      </w:pPr>
      <w:r w:rsidRPr="00996A8C">
        <w:rPr>
          <w:rFonts w:hint="eastAsia"/>
          <w:color w:val="FF0000"/>
        </w:rPr>
        <w:t>M-file</w:t>
      </w:r>
      <w:r w:rsidR="009B2829">
        <w:rPr>
          <w:color w:val="FF0000"/>
        </w:rPr>
        <w:t xml:space="preserve"> for Q</w:t>
      </w:r>
      <w:r w:rsidR="009B2829">
        <w:rPr>
          <w:color w:val="FF0000"/>
          <w:vertAlign w:val="subscript"/>
        </w:rPr>
        <w:t>2</w:t>
      </w:r>
      <w:r w:rsidR="009B2829">
        <w:rPr>
          <w:color w:val="FF0000"/>
        </w:rPr>
        <w:t>(t)</w:t>
      </w:r>
    </w:p>
    <w:p w:rsidR="00DC6B6B" w:rsidRDefault="00DC6B6B" w:rsidP="00F33158"/>
    <w:p w:rsidR="008766B0" w:rsidRDefault="008766B0" w:rsidP="008766B0">
      <w:r>
        <w:t>%t,u,v h are variables</w:t>
      </w:r>
    </w:p>
    <w:p w:rsidR="008766B0" w:rsidRDefault="008766B0" w:rsidP="008766B0">
      <w:r>
        <w:t>syms u v t</w:t>
      </w:r>
    </w:p>
    <w:p w:rsidR="008766B0" w:rsidRDefault="008766B0" w:rsidP="008766B0">
      <w:r>
        <w:t>syms h real</w:t>
      </w:r>
    </w:p>
    <w:p w:rsidR="008766B0" w:rsidRDefault="008766B0" w:rsidP="008766B0">
      <w:r>
        <w:t>digits(8)</w:t>
      </w:r>
    </w:p>
    <w:p w:rsidR="008766B0" w:rsidRDefault="008766B0" w:rsidP="008766B0">
      <w:r>
        <w:t>%h is step size</w:t>
      </w:r>
    </w:p>
    <w:p w:rsidR="008766B0" w:rsidRDefault="008766B0" w:rsidP="008766B0">
      <w:r>
        <w:t>%u,v is from 0 to 1</w:t>
      </w:r>
    </w:p>
    <w:p w:rsidR="008766B0" w:rsidRDefault="008766B0" w:rsidP="008766B0">
      <w:r>
        <w:t>x=5*u;</w:t>
      </w:r>
    </w:p>
    <w:p w:rsidR="008766B0" w:rsidRDefault="008766B0" w:rsidP="008766B0">
      <w:r>
        <w:t>y=5*v;</w:t>
      </w:r>
    </w:p>
    <w:p w:rsidR="008766B0" w:rsidRDefault="008766B0" w:rsidP="008766B0">
      <w:r>
        <w:t>z=(-0.38)+25/3*x+4/3*y-25/3*x*x-10/3*x*y;</w:t>
      </w:r>
    </w:p>
    <w:p w:rsidR="008766B0" w:rsidRDefault="008766B0" w:rsidP="008766B0">
      <w:r>
        <w:t>%Q1t, t is from 0 to 1</w:t>
      </w:r>
    </w:p>
    <w:p w:rsidR="008766B0" w:rsidRDefault="008766B0" w:rsidP="008766B0">
      <w:r>
        <w:t>qx=5*t;</w:t>
      </w:r>
    </w:p>
    <w:p w:rsidR="008766B0" w:rsidRDefault="008766B0" w:rsidP="008766B0">
      <w:r>
        <w:t>qy=5*t;</w:t>
      </w:r>
    </w:p>
    <w:p w:rsidR="008766B0" w:rsidRDefault="008766B0" w:rsidP="008766B0">
      <w:r>
        <w:t>qz=53.976*t^4-104.64*t^3+64.256*t^2-12.589*t+5;</w:t>
      </w:r>
    </w:p>
    <w:p w:rsidR="008766B0" w:rsidRDefault="008766B0" w:rsidP="008766B0">
      <w:r>
        <w:t>distancesquare=(x-qx)^2+(y-qy)^2+(z-qz)^2;</w:t>
      </w:r>
    </w:p>
    <w:p w:rsidR="008766B0" w:rsidRDefault="008766B0" w:rsidP="008766B0">
      <w:r>
        <w:t>%partial derivative,expression;</w:t>
      </w:r>
    </w:p>
    <w:p w:rsidR="008766B0" w:rsidRDefault="008766B0" w:rsidP="008766B0">
      <w:r>
        <w:t>Ft=diff(distancesquare,'t');</w:t>
      </w:r>
    </w:p>
    <w:p w:rsidR="008766B0" w:rsidRDefault="008766B0" w:rsidP="008766B0">
      <w:r>
        <w:t>Fu=diff(distancesquare,'u');</w:t>
      </w:r>
    </w:p>
    <w:p w:rsidR="008766B0" w:rsidRDefault="008766B0" w:rsidP="008766B0">
      <w:r>
        <w:t>Fv=diff(distancesquare,'v');</w:t>
      </w:r>
    </w:p>
    <w:p w:rsidR="008766B0" w:rsidRDefault="008766B0" w:rsidP="008766B0">
      <w:r>
        <w:t>%t0,u0,v0 are initial point , numbers;</w:t>
      </w:r>
    </w:p>
    <w:p w:rsidR="008766B0" w:rsidRDefault="008766B0" w:rsidP="008766B0">
      <w:r>
        <w:t>t0=0.5;</w:t>
      </w:r>
    </w:p>
    <w:p w:rsidR="008766B0" w:rsidRDefault="008766B0" w:rsidP="008766B0">
      <w:r>
        <w:t>u0=0.5;</w:t>
      </w:r>
    </w:p>
    <w:p w:rsidR="008766B0" w:rsidRDefault="008766B0" w:rsidP="008766B0">
      <w:r>
        <w:t>v0=0.5;</w:t>
      </w:r>
    </w:p>
    <w:p w:rsidR="008766B0" w:rsidRDefault="008766B0" w:rsidP="008766B0">
      <w:r>
        <w:t>for i=1:100</w:t>
      </w:r>
    </w:p>
    <w:p w:rsidR="008766B0" w:rsidRDefault="008766B0" w:rsidP="008766B0">
      <w:r>
        <w:t>%deltat,deltau,deltav are numbers of partial derivation</w:t>
      </w:r>
    </w:p>
    <w:p w:rsidR="008766B0" w:rsidRDefault="008766B0" w:rsidP="008766B0">
      <w:r>
        <w:t>deltat=eval(subs(Ft,[t,u,v],[t0,u0,v0]));</w:t>
      </w:r>
    </w:p>
    <w:p w:rsidR="008766B0" w:rsidRDefault="008766B0" w:rsidP="008766B0">
      <w:r>
        <w:lastRenderedPageBreak/>
        <w:t>deltau=eval(subs(Fu,[t,u,v],[t0,u0,v0]));</w:t>
      </w:r>
    </w:p>
    <w:p w:rsidR="008766B0" w:rsidRDefault="008766B0" w:rsidP="008766B0">
      <w:r>
        <w:t>deltav=eval(subs(Fv,[t,u,v],[t0,u0,v0]));</w:t>
      </w:r>
    </w:p>
    <w:p w:rsidR="008766B0" w:rsidRDefault="008766B0" w:rsidP="008766B0">
      <w:r>
        <w:t>%t1,u1,v1 are variables</w:t>
      </w:r>
    </w:p>
    <w:p w:rsidR="008766B0" w:rsidRDefault="008766B0" w:rsidP="008766B0">
      <w:r>
        <w:t>t1=t0+deltat*h;</w:t>
      </w:r>
    </w:p>
    <w:p w:rsidR="008766B0" w:rsidRDefault="008766B0" w:rsidP="008766B0">
      <w:r>
        <w:t>u1=u0+deltau*h;</w:t>
      </w:r>
    </w:p>
    <w:p w:rsidR="008766B0" w:rsidRDefault="008766B0" w:rsidP="008766B0">
      <w:r>
        <w:t>v1=v0+deltav*h;</w:t>
      </w:r>
    </w:p>
    <w:p w:rsidR="008766B0" w:rsidRDefault="008766B0" w:rsidP="008766B0">
      <w:r>
        <w:t>newdistancesquare=subs(distancesquare,[t,u,v],[t1,u1,v1]);</w:t>
      </w:r>
    </w:p>
    <w:p w:rsidR="008766B0" w:rsidRDefault="008766B0" w:rsidP="008766B0">
      <w:r>
        <w:t>%new t0,u0,v0</w:t>
      </w:r>
    </w:p>
    <w:p w:rsidR="008766B0" w:rsidRDefault="008766B0" w:rsidP="008766B0">
      <w:r>
        <w:t>g=diff(newdistancesquare,'h');</w:t>
      </w:r>
    </w:p>
    <w:p w:rsidR="008766B0" w:rsidRDefault="008766B0" w:rsidP="008766B0">
      <w:r>
        <w:t>h0=eval(solve(g==0,h));</w:t>
      </w:r>
    </w:p>
    <w:p w:rsidR="008766B0" w:rsidRDefault="008766B0" w:rsidP="008766B0">
      <w:r>
        <w:t>[r,c]=size(h0);</w:t>
      </w:r>
    </w:p>
    <w:p w:rsidR="008766B0" w:rsidRDefault="008766B0" w:rsidP="008766B0">
      <w:r>
        <w:t>if r~= 1</w:t>
      </w:r>
    </w:p>
    <w:p w:rsidR="008766B0" w:rsidRDefault="008766B0" w:rsidP="008766B0">
      <w:r>
        <w:t xml:space="preserve">    h0=h0.*((t0+deltat*h0&gt;=0).*(t0+deltat*h0&lt;=1).*(u0+deltau*h0&gt;=0).*(u0+deltau*h0&lt;=1).*(v0+deltav*h0&gt;=0).*(v0+deltav*h0&lt;=1));</w:t>
      </w:r>
    </w:p>
    <w:p w:rsidR="008766B0" w:rsidRDefault="008766B0" w:rsidP="008766B0">
      <w:r>
        <w:t xml:space="preserve">    h0(find(h0==0))=[];</w:t>
      </w:r>
    </w:p>
    <w:p w:rsidR="008766B0" w:rsidRDefault="008766B0" w:rsidP="008766B0">
      <w:r>
        <w:t>end</w:t>
      </w:r>
    </w:p>
    <w:p w:rsidR="008766B0" w:rsidRDefault="008766B0" w:rsidP="008766B0">
      <w:r>
        <w:t>%h0 多解，考虑t0,u0，v0 大小约束</w:t>
      </w:r>
    </w:p>
    <w:p w:rsidR="008766B0" w:rsidRDefault="008766B0" w:rsidP="008766B0">
      <w:r>
        <w:t>t0=t0+deltat*h0;</w:t>
      </w:r>
    </w:p>
    <w:p w:rsidR="008766B0" w:rsidRDefault="008766B0" w:rsidP="008766B0">
      <w:r>
        <w:t>u0=u0+deltau*h0;</w:t>
      </w:r>
    </w:p>
    <w:p w:rsidR="008766B0" w:rsidRDefault="008766B0" w:rsidP="008766B0">
      <w:r>
        <w:t>v0=v0+deltav*h0;</w:t>
      </w:r>
    </w:p>
    <w:p w:rsidR="008766B0" w:rsidRDefault="008766B0" w:rsidP="008766B0">
      <w:r>
        <w:t>end</w:t>
      </w:r>
    </w:p>
    <w:p w:rsidR="008766B0" w:rsidRDefault="008766B0" w:rsidP="008766B0">
      <w:r>
        <w:t>point_tuv=[t0,u0,v0]</w:t>
      </w:r>
    </w:p>
    <w:p w:rsidR="008766B0" w:rsidRDefault="008766B0" w:rsidP="008766B0">
      <w:pPr>
        <w:pBdr>
          <w:bottom w:val="wave" w:sz="6" w:space="1" w:color="auto"/>
        </w:pBdr>
      </w:pPr>
      <w:r>
        <w:t>distance=sqrt(eval(subs(distancesquare,[t,u,v],[t0,u0,v0])))</w:t>
      </w:r>
    </w:p>
    <w:p w:rsidR="009B2829" w:rsidRDefault="009B2829" w:rsidP="008766B0"/>
    <w:p w:rsidR="008766B0" w:rsidRPr="00996A8C" w:rsidRDefault="008766B0" w:rsidP="008766B0">
      <w:pPr>
        <w:rPr>
          <w:color w:val="FF0000"/>
        </w:rPr>
      </w:pPr>
      <w:r w:rsidRPr="00996A8C">
        <w:rPr>
          <w:color w:val="FF0000"/>
        </w:rPr>
        <w:t>Result</w:t>
      </w:r>
    </w:p>
    <w:p w:rsidR="008766B0" w:rsidRPr="00996A8C" w:rsidRDefault="009B2829" w:rsidP="008766B0">
      <w:pPr>
        <w:rPr>
          <w:color w:val="FF0000"/>
        </w:rPr>
      </w:pPr>
      <w:r>
        <w:rPr>
          <w:color w:val="FF0000"/>
        </w:rPr>
        <w:t>Point [</w:t>
      </w:r>
      <w:r w:rsidR="008766B0" w:rsidRPr="00996A8C">
        <w:rPr>
          <w:color w:val="FF0000"/>
        </w:rPr>
        <w:t>t</w:t>
      </w:r>
      <w:r>
        <w:rPr>
          <w:color w:val="FF0000"/>
        </w:rPr>
        <w:t xml:space="preserve"> </w:t>
      </w:r>
      <w:r w:rsidR="008766B0" w:rsidRPr="00996A8C">
        <w:rPr>
          <w:color w:val="FF0000"/>
        </w:rPr>
        <w:t>u</w:t>
      </w:r>
      <w:r>
        <w:rPr>
          <w:color w:val="FF0000"/>
        </w:rPr>
        <w:t xml:space="preserve"> </w:t>
      </w:r>
      <w:r w:rsidR="008766B0" w:rsidRPr="00996A8C">
        <w:rPr>
          <w:color w:val="FF0000"/>
        </w:rPr>
        <w:t>v</w:t>
      </w:r>
      <w:r>
        <w:rPr>
          <w:color w:val="FF0000"/>
        </w:rPr>
        <w:t>]</w:t>
      </w:r>
      <w:r w:rsidR="008766B0" w:rsidRPr="00996A8C">
        <w:rPr>
          <w:color w:val="FF0000"/>
        </w:rPr>
        <w:t xml:space="preserve"> =[ 2.0109e-01   6.4025e-03   5.1381e-01]</w:t>
      </w:r>
    </w:p>
    <w:p w:rsidR="008766B0" w:rsidRDefault="009B2829" w:rsidP="008766B0">
      <w:pPr>
        <w:rPr>
          <w:color w:val="FF0000"/>
        </w:rPr>
      </w:pPr>
      <w:r>
        <w:rPr>
          <w:color w:val="FF0000"/>
        </w:rPr>
        <w:t>Distance=</w:t>
      </w:r>
      <w:r w:rsidR="008766B0" w:rsidRPr="00996A8C">
        <w:rPr>
          <w:color w:val="FF0000"/>
        </w:rPr>
        <w:t>2.2399</w:t>
      </w:r>
    </w:p>
    <w:p w:rsidR="009B2829" w:rsidRDefault="009B2829" w:rsidP="008766B0">
      <w:pPr>
        <w:rPr>
          <w:color w:val="FF0000"/>
        </w:rPr>
      </w:pPr>
      <w:r>
        <w:rPr>
          <w:color w:val="FF0000"/>
        </w:rPr>
        <w:t>Figure</w:t>
      </w:r>
      <w:r w:rsidR="00060A7C">
        <w:rPr>
          <w:color w:val="FF0000"/>
        </w:rPr>
        <w:t xml:space="preserve"> </w:t>
      </w:r>
      <w:r>
        <w:rPr>
          <w:color w:val="FF0000"/>
        </w:rPr>
        <w:t>2</w:t>
      </w:r>
    </w:p>
    <w:p w:rsidR="00DC6ECC" w:rsidRDefault="008B6BB4" w:rsidP="008766B0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622F442" wp14:editId="16015D3F">
            <wp:extent cx="2614246" cy="192464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5917" cy="19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1CD4" w:rsidRPr="00B31CD4">
        <w:rPr>
          <w:noProof/>
          <w:color w:val="FF0000"/>
        </w:rPr>
        <w:drawing>
          <wp:inline distT="0" distB="0" distL="0" distR="0">
            <wp:extent cx="2414954" cy="1808777"/>
            <wp:effectExtent l="0" t="0" r="4445" b="1270"/>
            <wp:docPr id="4" name="图片 4" descr="D:\MATLAB R2014a\bin\Lab project1 shortest distance\figure2 b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ATLAB R2014a\bin\Lab project1 shortest distance\figure2 big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192" cy="18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2829" w:rsidRDefault="009B2829" w:rsidP="008766B0">
      <w:pPr>
        <w:rPr>
          <w:color w:val="FF0000"/>
        </w:rPr>
      </w:pPr>
    </w:p>
    <w:p w:rsidR="008B6BB4" w:rsidRDefault="008B6BB4" w:rsidP="008766B0">
      <w:pPr>
        <w:rPr>
          <w:color w:val="FF0000"/>
        </w:rPr>
      </w:pPr>
    </w:p>
    <w:p w:rsidR="00DC6ECC" w:rsidRPr="00DE3F2C" w:rsidRDefault="00DC6ECC" w:rsidP="00DC6ECC">
      <w:pPr>
        <w:rPr>
          <w:color w:val="0070C0"/>
        </w:rPr>
      </w:pPr>
      <w:r w:rsidRPr="00DE3F2C">
        <w:rPr>
          <w:color w:val="0070C0"/>
        </w:rPr>
        <w:t>N</w:t>
      </w:r>
      <w:r w:rsidRPr="00DE3F2C">
        <w:rPr>
          <w:rFonts w:hint="eastAsia"/>
          <w:color w:val="0070C0"/>
        </w:rPr>
        <w:t>ote</w:t>
      </w:r>
      <w:r>
        <w:rPr>
          <w:color w:val="0070C0"/>
        </w:rPr>
        <w:t>-The choice of initial point</w:t>
      </w:r>
      <w:r w:rsidRPr="00DE3F2C">
        <w:rPr>
          <w:rFonts w:hint="eastAsia"/>
          <w:color w:val="0070C0"/>
        </w:rPr>
        <w:t>：</w:t>
      </w:r>
    </w:p>
    <w:p w:rsidR="00665CEF" w:rsidRPr="00EC5FD9" w:rsidRDefault="00DC6ECC" w:rsidP="008766B0">
      <w:pPr>
        <w:rPr>
          <w:color w:val="0070C0"/>
        </w:rPr>
      </w:pPr>
      <w:r w:rsidRPr="00DC6ECC">
        <w:rPr>
          <w:rFonts w:hint="eastAsia"/>
          <w:color w:val="0070C0"/>
        </w:rPr>
        <w:t>The</w:t>
      </w:r>
      <w:r>
        <w:rPr>
          <w:color w:val="0070C0"/>
        </w:rPr>
        <w:t xml:space="preserve"> </w:t>
      </w:r>
      <w:r>
        <w:rPr>
          <w:rFonts w:hint="eastAsia"/>
          <w:color w:val="0070C0"/>
        </w:rPr>
        <w:t>same question appears.</w:t>
      </w:r>
      <w:r w:rsidR="00301C3C">
        <w:rPr>
          <w:color w:val="0070C0"/>
        </w:rPr>
        <w:t xml:space="preserve"> The program still is sensitive to the initial point for some extreme case.</w:t>
      </w:r>
      <w:r w:rsidR="004D12E1">
        <w:rPr>
          <w:color w:val="0070C0"/>
        </w:rPr>
        <w:t xml:space="preserve"> But in most case it can converge to [</w:t>
      </w:r>
      <w:r w:rsidR="004D12E1" w:rsidRPr="004D12E1">
        <w:rPr>
          <w:color w:val="0070C0"/>
        </w:rPr>
        <w:t>2.0109e-01   6.4025e-03   5.1381e-01]</w:t>
      </w:r>
      <w:r w:rsidR="004D12E1">
        <w:rPr>
          <w:color w:val="0070C0"/>
        </w:rPr>
        <w:t>.</w:t>
      </w:r>
    </w:p>
    <w:sectPr w:rsidR="00665CEF" w:rsidRPr="00EC5F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1D4" w:rsidRDefault="009C61D4" w:rsidP="00F33158">
      <w:r>
        <w:separator/>
      </w:r>
    </w:p>
  </w:endnote>
  <w:endnote w:type="continuationSeparator" w:id="0">
    <w:p w:rsidR="009C61D4" w:rsidRDefault="009C61D4" w:rsidP="00F33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1D4" w:rsidRDefault="009C61D4" w:rsidP="00F33158">
      <w:r>
        <w:separator/>
      </w:r>
    </w:p>
  </w:footnote>
  <w:footnote w:type="continuationSeparator" w:id="0">
    <w:p w:rsidR="009C61D4" w:rsidRDefault="009C61D4" w:rsidP="00F33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8969B1"/>
    <w:multiLevelType w:val="hybridMultilevel"/>
    <w:tmpl w:val="9B1057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sDQ1tjSwMDU3MTdX0lEKTi0uzszPAykwtKgFAGIBlmctAAAA"/>
  </w:docVars>
  <w:rsids>
    <w:rsidRoot w:val="00406DFA"/>
    <w:rsid w:val="0000018B"/>
    <w:rsid w:val="00013A51"/>
    <w:rsid w:val="0003085F"/>
    <w:rsid w:val="00045764"/>
    <w:rsid w:val="00060A7C"/>
    <w:rsid w:val="0006540A"/>
    <w:rsid w:val="000808BB"/>
    <w:rsid w:val="001466CC"/>
    <w:rsid w:val="0016053C"/>
    <w:rsid w:val="001D7D9C"/>
    <w:rsid w:val="0025085D"/>
    <w:rsid w:val="00301C3C"/>
    <w:rsid w:val="00336561"/>
    <w:rsid w:val="0034391A"/>
    <w:rsid w:val="003C281C"/>
    <w:rsid w:val="00406DFA"/>
    <w:rsid w:val="0041017B"/>
    <w:rsid w:val="00410498"/>
    <w:rsid w:val="00437735"/>
    <w:rsid w:val="00471F00"/>
    <w:rsid w:val="00495064"/>
    <w:rsid w:val="004D12E1"/>
    <w:rsid w:val="00502A06"/>
    <w:rsid w:val="005252CF"/>
    <w:rsid w:val="005A469A"/>
    <w:rsid w:val="005A5809"/>
    <w:rsid w:val="005F6560"/>
    <w:rsid w:val="0064318C"/>
    <w:rsid w:val="00665CEF"/>
    <w:rsid w:val="006B21ED"/>
    <w:rsid w:val="007345BB"/>
    <w:rsid w:val="00757BAA"/>
    <w:rsid w:val="0079658D"/>
    <w:rsid w:val="007C54DB"/>
    <w:rsid w:val="007D4DFE"/>
    <w:rsid w:val="00827E83"/>
    <w:rsid w:val="008766B0"/>
    <w:rsid w:val="00885EC1"/>
    <w:rsid w:val="008955B6"/>
    <w:rsid w:val="008B25C4"/>
    <w:rsid w:val="008B6BB4"/>
    <w:rsid w:val="00901D7D"/>
    <w:rsid w:val="00922569"/>
    <w:rsid w:val="009302B8"/>
    <w:rsid w:val="00946FCE"/>
    <w:rsid w:val="00955DED"/>
    <w:rsid w:val="009637C4"/>
    <w:rsid w:val="00985920"/>
    <w:rsid w:val="009909F7"/>
    <w:rsid w:val="0099489D"/>
    <w:rsid w:val="00996A8C"/>
    <w:rsid w:val="009B2829"/>
    <w:rsid w:val="009B56D4"/>
    <w:rsid w:val="009B6D0D"/>
    <w:rsid w:val="009C61D4"/>
    <w:rsid w:val="00A33650"/>
    <w:rsid w:val="00A42B1E"/>
    <w:rsid w:val="00AA26D8"/>
    <w:rsid w:val="00AB4638"/>
    <w:rsid w:val="00B24C1C"/>
    <w:rsid w:val="00B31CD4"/>
    <w:rsid w:val="00B53B01"/>
    <w:rsid w:val="00C740B1"/>
    <w:rsid w:val="00C87CCC"/>
    <w:rsid w:val="00DC2C66"/>
    <w:rsid w:val="00DC46B7"/>
    <w:rsid w:val="00DC6B6B"/>
    <w:rsid w:val="00DC6ECC"/>
    <w:rsid w:val="00DE2AB4"/>
    <w:rsid w:val="00DE3F2C"/>
    <w:rsid w:val="00E04A22"/>
    <w:rsid w:val="00EB1A33"/>
    <w:rsid w:val="00EC5FD9"/>
    <w:rsid w:val="00F33158"/>
    <w:rsid w:val="00F43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6FCEA1-075F-40C6-B1D6-A154B9682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31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31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31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3158"/>
    <w:rPr>
      <w:sz w:val="18"/>
      <w:szCs w:val="18"/>
    </w:rPr>
  </w:style>
  <w:style w:type="paragraph" w:styleId="a7">
    <w:name w:val="List Paragraph"/>
    <w:basedOn w:val="a"/>
    <w:uiPriority w:val="34"/>
    <w:qFormat/>
    <w:rsid w:val="003C281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690</Words>
  <Characters>3934</Characters>
  <Application>Microsoft Office Word</Application>
  <DocSecurity>0</DocSecurity>
  <Lines>32</Lines>
  <Paragraphs>9</Paragraphs>
  <ScaleCrop>false</ScaleCrop>
  <Company>DsUser</Company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KEVIN</dc:creator>
  <cp:keywords/>
  <dc:description/>
  <cp:lastModifiedBy>CHEN KEVIN</cp:lastModifiedBy>
  <cp:revision>53</cp:revision>
  <cp:lastPrinted>2017-10-28T02:08:00Z</cp:lastPrinted>
  <dcterms:created xsi:type="dcterms:W3CDTF">2017-10-24T03:32:00Z</dcterms:created>
  <dcterms:modified xsi:type="dcterms:W3CDTF">2017-11-06T06:59:00Z</dcterms:modified>
</cp:coreProperties>
</file>